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4F279D" w14:textId="77777777" w:rsidR="00F560CD" w:rsidRPr="00442736" w:rsidRDefault="00442736">
      <w:pPr>
        <w:rPr>
          <w:b/>
        </w:rPr>
      </w:pPr>
      <w:r w:rsidRPr="00442736">
        <w:rPr>
          <w:b/>
        </w:rPr>
        <w:t>DATASETS WITH CL DATA IN CSI-LIMNO DATASETS</w:t>
      </w:r>
    </w:p>
    <w:p w14:paraId="24AF777F" w14:textId="34D45551" w:rsidR="00442736" w:rsidRDefault="00442736">
      <w:r>
        <w:t>Folders</w:t>
      </w:r>
    </w:p>
    <w:p w14:paraId="4A302A60" w14:textId="378AA993" w:rsidR="00442736" w:rsidRDefault="00442736">
      <w:r>
        <w:t>Northeast TIME RLT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42736" w14:paraId="3A1C851F" w14:textId="77777777" w:rsidTr="00442736">
        <w:tc>
          <w:tcPr>
            <w:tcW w:w="3116" w:type="dxa"/>
          </w:tcPr>
          <w:p w14:paraId="44BB3CD1" w14:textId="152F5413" w:rsidR="00442736" w:rsidRPr="00442736" w:rsidRDefault="00442736" w:rsidP="00442736">
            <w:pPr>
              <w:rPr>
                <w:b/>
              </w:rPr>
            </w:pPr>
            <w:r w:rsidRPr="00442736">
              <w:rPr>
                <w:b/>
              </w:rPr>
              <w:t>FOLDER</w:t>
            </w:r>
          </w:p>
        </w:tc>
        <w:tc>
          <w:tcPr>
            <w:tcW w:w="3117" w:type="dxa"/>
          </w:tcPr>
          <w:p w14:paraId="5E18F418" w14:textId="5A8DFFDF" w:rsidR="00442736" w:rsidRPr="00442736" w:rsidRDefault="00442736" w:rsidP="00442736">
            <w:pPr>
              <w:rPr>
                <w:b/>
              </w:rPr>
            </w:pPr>
            <w:r>
              <w:rPr>
                <w:b/>
              </w:rPr>
              <w:t>SUB-FOLDER</w:t>
            </w:r>
          </w:p>
        </w:tc>
        <w:tc>
          <w:tcPr>
            <w:tcW w:w="3117" w:type="dxa"/>
          </w:tcPr>
          <w:p w14:paraId="7E591235" w14:textId="5FCF38C3" w:rsidR="00442736" w:rsidRDefault="00442736" w:rsidP="00442736">
            <w:r>
              <w:rPr>
                <w:b/>
              </w:rPr>
              <w:t>FILES</w:t>
            </w:r>
          </w:p>
        </w:tc>
      </w:tr>
      <w:tr w:rsidR="00442736" w14:paraId="7F7372A1" w14:textId="77777777" w:rsidTr="00442736">
        <w:tc>
          <w:tcPr>
            <w:tcW w:w="3116" w:type="dxa"/>
          </w:tcPr>
          <w:p w14:paraId="732BD87D" w14:textId="0111BCAA" w:rsidR="00442736" w:rsidRDefault="00442736" w:rsidP="00442736">
            <w:r>
              <w:t>Northeast TIME RLTM</w:t>
            </w:r>
          </w:p>
        </w:tc>
        <w:tc>
          <w:tcPr>
            <w:tcW w:w="3117" w:type="dxa"/>
          </w:tcPr>
          <w:p w14:paraId="741D38A1" w14:textId="0818C268" w:rsidR="00442736" w:rsidRDefault="00442736" w:rsidP="00442736"/>
        </w:tc>
        <w:tc>
          <w:tcPr>
            <w:tcW w:w="3117" w:type="dxa"/>
          </w:tcPr>
          <w:p w14:paraId="20127732" w14:textId="2BC18248" w:rsidR="00442736" w:rsidRDefault="00442736" w:rsidP="00442736">
            <w:r>
              <w:t xml:space="preserve">TIME </w:t>
            </w:r>
            <w:proofErr w:type="spellStart"/>
            <w:r>
              <w:t>Nutrients_EF</w:t>
            </w:r>
            <w:proofErr w:type="spellEnd"/>
          </w:p>
        </w:tc>
      </w:tr>
      <w:tr w:rsidR="00442736" w14:paraId="53961DE3" w14:textId="77777777" w:rsidTr="00442736">
        <w:tc>
          <w:tcPr>
            <w:tcW w:w="3116" w:type="dxa"/>
          </w:tcPr>
          <w:p w14:paraId="0B0196E8" w14:textId="77777777" w:rsidR="00442736" w:rsidRDefault="00442736" w:rsidP="00442736"/>
        </w:tc>
        <w:tc>
          <w:tcPr>
            <w:tcW w:w="3117" w:type="dxa"/>
          </w:tcPr>
          <w:p w14:paraId="5707050B" w14:textId="38E6C2CF" w:rsidR="00442736" w:rsidRDefault="00442736" w:rsidP="00442736"/>
        </w:tc>
        <w:tc>
          <w:tcPr>
            <w:tcW w:w="3117" w:type="dxa"/>
          </w:tcPr>
          <w:p w14:paraId="43594AC4" w14:textId="39AFDE25" w:rsidR="00442736" w:rsidRDefault="00442736" w:rsidP="00442736">
            <w:r>
              <w:t>EPA EMAP_EF</w:t>
            </w:r>
          </w:p>
        </w:tc>
      </w:tr>
      <w:tr w:rsidR="00442736" w14:paraId="2D81C7B4" w14:textId="77777777" w:rsidTr="00442736">
        <w:tc>
          <w:tcPr>
            <w:tcW w:w="3116" w:type="dxa"/>
          </w:tcPr>
          <w:p w14:paraId="410581C1" w14:textId="65CEBBAF" w:rsidR="00442736" w:rsidRDefault="00442736" w:rsidP="00442736">
            <w:r>
              <w:t>WI data &lt;&lt; LTER</w:t>
            </w:r>
          </w:p>
        </w:tc>
        <w:tc>
          <w:tcPr>
            <w:tcW w:w="3117" w:type="dxa"/>
          </w:tcPr>
          <w:p w14:paraId="0B4F9F5C" w14:textId="07CC4D6E" w:rsidR="00442736" w:rsidRPr="00442736" w:rsidRDefault="00442736" w:rsidP="00442736">
            <w:pPr>
              <w:rPr>
                <w:i/>
              </w:rPr>
            </w:pPr>
          </w:p>
        </w:tc>
        <w:tc>
          <w:tcPr>
            <w:tcW w:w="3117" w:type="dxa"/>
          </w:tcPr>
          <w:p w14:paraId="08A14286" w14:textId="2AEA110D" w:rsidR="00442736" w:rsidRDefault="00442736" w:rsidP="00442736">
            <w:r>
              <w:rPr>
                <w:i/>
              </w:rPr>
              <w:t xml:space="preserve">CHECK LTER datasets, </w:t>
            </w:r>
            <w:proofErr w:type="spellStart"/>
            <w:r>
              <w:rPr>
                <w:i/>
              </w:rPr>
              <w:t>hanson</w:t>
            </w:r>
            <w:proofErr w:type="spellEnd"/>
            <w:r>
              <w:rPr>
                <w:i/>
              </w:rPr>
              <w:t xml:space="preserve"> 2004 maybe; WI DNR data</w:t>
            </w:r>
          </w:p>
        </w:tc>
      </w:tr>
      <w:tr w:rsidR="00442736" w14:paraId="675EF348" w14:textId="77777777" w:rsidTr="00442736">
        <w:tc>
          <w:tcPr>
            <w:tcW w:w="3116" w:type="dxa"/>
          </w:tcPr>
          <w:p w14:paraId="5E4ADFEA" w14:textId="77777777" w:rsidR="00442736" w:rsidRDefault="00442736" w:rsidP="00442736"/>
        </w:tc>
        <w:tc>
          <w:tcPr>
            <w:tcW w:w="3117" w:type="dxa"/>
          </w:tcPr>
          <w:p w14:paraId="797CEF31" w14:textId="77777777" w:rsidR="00442736" w:rsidRDefault="00442736" w:rsidP="00442736"/>
        </w:tc>
        <w:tc>
          <w:tcPr>
            <w:tcW w:w="3117" w:type="dxa"/>
          </w:tcPr>
          <w:p w14:paraId="48F12D2D" w14:textId="77777777" w:rsidR="00442736" w:rsidRDefault="00442736" w:rsidP="00442736"/>
        </w:tc>
      </w:tr>
      <w:tr w:rsidR="00442736" w14:paraId="2F791538" w14:textId="77777777" w:rsidTr="00442736">
        <w:tc>
          <w:tcPr>
            <w:tcW w:w="3116" w:type="dxa"/>
          </w:tcPr>
          <w:p w14:paraId="40A80C7D" w14:textId="75D22CB6" w:rsidR="00442736" w:rsidRDefault="00442736" w:rsidP="00442736">
            <w:r>
              <w:t>ME data &lt;&lt; DEP</w:t>
            </w:r>
          </w:p>
        </w:tc>
        <w:tc>
          <w:tcPr>
            <w:tcW w:w="3117" w:type="dxa"/>
          </w:tcPr>
          <w:p w14:paraId="09F3F081" w14:textId="77777777" w:rsidR="00442736" w:rsidRDefault="00442736" w:rsidP="00442736"/>
        </w:tc>
        <w:tc>
          <w:tcPr>
            <w:tcW w:w="3117" w:type="dxa"/>
          </w:tcPr>
          <w:p w14:paraId="6E5E3736" w14:textId="77777777" w:rsidR="00442736" w:rsidRDefault="00442736" w:rsidP="00442736"/>
        </w:tc>
      </w:tr>
      <w:tr w:rsidR="00442736" w14:paraId="6366663A" w14:textId="77777777" w:rsidTr="00442736">
        <w:tc>
          <w:tcPr>
            <w:tcW w:w="3116" w:type="dxa"/>
          </w:tcPr>
          <w:p w14:paraId="532FCFE6" w14:textId="77777777" w:rsidR="00442736" w:rsidRDefault="00442736" w:rsidP="00442736"/>
        </w:tc>
        <w:tc>
          <w:tcPr>
            <w:tcW w:w="3117" w:type="dxa"/>
          </w:tcPr>
          <w:p w14:paraId="6C477A20" w14:textId="77777777" w:rsidR="00442736" w:rsidRDefault="00442736" w:rsidP="00442736"/>
        </w:tc>
        <w:tc>
          <w:tcPr>
            <w:tcW w:w="3117" w:type="dxa"/>
          </w:tcPr>
          <w:p w14:paraId="0D251A16" w14:textId="77777777" w:rsidR="00442736" w:rsidRDefault="00442736" w:rsidP="00442736"/>
        </w:tc>
      </w:tr>
      <w:tr w:rsidR="00442736" w14:paraId="79F1CAD7" w14:textId="77777777" w:rsidTr="00442736">
        <w:tc>
          <w:tcPr>
            <w:tcW w:w="3116" w:type="dxa"/>
          </w:tcPr>
          <w:p w14:paraId="37992163" w14:textId="06294A0D" w:rsidR="00442736" w:rsidRDefault="00442736" w:rsidP="00442736">
            <w:r>
              <w:t>NY data</w:t>
            </w:r>
          </w:p>
        </w:tc>
        <w:tc>
          <w:tcPr>
            <w:tcW w:w="3117" w:type="dxa"/>
          </w:tcPr>
          <w:p w14:paraId="08A29EF2" w14:textId="278F02F3" w:rsidR="00442736" w:rsidRDefault="00442736" w:rsidP="00442736">
            <w:r>
              <w:t>Adirondack Lakes</w:t>
            </w:r>
          </w:p>
        </w:tc>
        <w:tc>
          <w:tcPr>
            <w:tcW w:w="3117" w:type="dxa"/>
          </w:tcPr>
          <w:p w14:paraId="61B8646E" w14:textId="77777777" w:rsidR="00442736" w:rsidRDefault="00442736" w:rsidP="00442736"/>
        </w:tc>
      </w:tr>
      <w:tr w:rsidR="00442736" w14:paraId="1B6AD5AE" w14:textId="77777777" w:rsidTr="00442736">
        <w:tc>
          <w:tcPr>
            <w:tcW w:w="3116" w:type="dxa"/>
          </w:tcPr>
          <w:p w14:paraId="4BFF961D" w14:textId="77777777" w:rsidR="00442736" w:rsidRDefault="00442736" w:rsidP="00442736"/>
        </w:tc>
        <w:tc>
          <w:tcPr>
            <w:tcW w:w="3117" w:type="dxa"/>
          </w:tcPr>
          <w:p w14:paraId="272EA1B1" w14:textId="5A6FC6E4" w:rsidR="00442736" w:rsidRDefault="00442736" w:rsidP="00442736">
            <w:proofErr w:type="spellStart"/>
            <w:r>
              <w:t>Catskills_reservoirs</w:t>
            </w:r>
            <w:proofErr w:type="spellEnd"/>
          </w:p>
        </w:tc>
        <w:tc>
          <w:tcPr>
            <w:tcW w:w="3117" w:type="dxa"/>
          </w:tcPr>
          <w:p w14:paraId="42FDBDE5" w14:textId="77777777" w:rsidR="00442736" w:rsidRDefault="00442736" w:rsidP="00442736"/>
        </w:tc>
      </w:tr>
      <w:tr w:rsidR="00442736" w14:paraId="54B00337" w14:textId="77777777" w:rsidTr="00442736">
        <w:tc>
          <w:tcPr>
            <w:tcW w:w="3116" w:type="dxa"/>
          </w:tcPr>
          <w:p w14:paraId="6C9445BB" w14:textId="77777777" w:rsidR="00442736" w:rsidRDefault="00442736" w:rsidP="00442736"/>
        </w:tc>
        <w:tc>
          <w:tcPr>
            <w:tcW w:w="3117" w:type="dxa"/>
          </w:tcPr>
          <w:p w14:paraId="0F4408C1" w14:textId="4B851997" w:rsidR="00442736" w:rsidRDefault="00442736" w:rsidP="00442736">
            <w:r>
              <w:t>NY_CSLAP</w:t>
            </w:r>
          </w:p>
        </w:tc>
        <w:tc>
          <w:tcPr>
            <w:tcW w:w="3117" w:type="dxa"/>
          </w:tcPr>
          <w:p w14:paraId="4010844B" w14:textId="77777777" w:rsidR="00442736" w:rsidRDefault="00442736" w:rsidP="00442736"/>
        </w:tc>
      </w:tr>
      <w:tr w:rsidR="00442736" w14:paraId="7FE02AA8" w14:textId="77777777" w:rsidTr="00442736">
        <w:tc>
          <w:tcPr>
            <w:tcW w:w="3116" w:type="dxa"/>
          </w:tcPr>
          <w:p w14:paraId="66D700A2" w14:textId="77777777" w:rsidR="00442736" w:rsidRDefault="00442736" w:rsidP="00442736"/>
        </w:tc>
        <w:tc>
          <w:tcPr>
            <w:tcW w:w="3117" w:type="dxa"/>
          </w:tcPr>
          <w:p w14:paraId="61402230" w14:textId="4836C712" w:rsidR="00442736" w:rsidRDefault="00442736" w:rsidP="00442736">
            <w:r>
              <w:t>NY_LCI</w:t>
            </w:r>
          </w:p>
        </w:tc>
        <w:tc>
          <w:tcPr>
            <w:tcW w:w="3117" w:type="dxa"/>
          </w:tcPr>
          <w:p w14:paraId="746C7562" w14:textId="77777777" w:rsidR="00442736" w:rsidRDefault="00442736" w:rsidP="00442736"/>
        </w:tc>
      </w:tr>
      <w:tr w:rsidR="00442736" w14:paraId="5CCCC6B6" w14:textId="77777777" w:rsidTr="00442736">
        <w:tc>
          <w:tcPr>
            <w:tcW w:w="3116" w:type="dxa"/>
          </w:tcPr>
          <w:p w14:paraId="55D16B30" w14:textId="77777777" w:rsidR="00442736" w:rsidRDefault="00442736" w:rsidP="00442736"/>
        </w:tc>
        <w:tc>
          <w:tcPr>
            <w:tcW w:w="3117" w:type="dxa"/>
          </w:tcPr>
          <w:p w14:paraId="5E09E987" w14:textId="77777777" w:rsidR="00442736" w:rsidRDefault="00442736" w:rsidP="00442736"/>
        </w:tc>
        <w:tc>
          <w:tcPr>
            <w:tcW w:w="3117" w:type="dxa"/>
          </w:tcPr>
          <w:p w14:paraId="3D50B8C2" w14:textId="77777777" w:rsidR="00442736" w:rsidRDefault="00442736" w:rsidP="00442736"/>
        </w:tc>
      </w:tr>
      <w:tr w:rsidR="00442736" w14:paraId="653817A2" w14:textId="77777777" w:rsidTr="00442736">
        <w:tc>
          <w:tcPr>
            <w:tcW w:w="3116" w:type="dxa"/>
          </w:tcPr>
          <w:p w14:paraId="36F024F6" w14:textId="776308B1" w:rsidR="00442736" w:rsidRDefault="00442736" w:rsidP="00442736">
            <w:r>
              <w:t>EPA national surveys</w:t>
            </w:r>
          </w:p>
        </w:tc>
        <w:tc>
          <w:tcPr>
            <w:tcW w:w="3117" w:type="dxa"/>
          </w:tcPr>
          <w:p w14:paraId="35C6B9F9" w14:textId="6BA471EA" w:rsidR="00442736" w:rsidRDefault="00442736" w:rsidP="00442736">
            <w:r>
              <w:t>IN-LAKE DATA</w:t>
            </w:r>
          </w:p>
        </w:tc>
        <w:tc>
          <w:tcPr>
            <w:tcW w:w="3117" w:type="dxa"/>
          </w:tcPr>
          <w:p w14:paraId="23D95FAC" w14:textId="16D7EFD9" w:rsidR="00442736" w:rsidRDefault="00442736" w:rsidP="00442736">
            <w:proofErr w:type="spellStart"/>
            <w:r>
              <w:t>DataImport_EPA_NLA_chem</w:t>
            </w:r>
            <w:proofErr w:type="spellEnd"/>
          </w:p>
        </w:tc>
      </w:tr>
      <w:tr w:rsidR="00442736" w14:paraId="2B3C4CE6" w14:textId="77777777" w:rsidTr="00442736">
        <w:tc>
          <w:tcPr>
            <w:tcW w:w="3116" w:type="dxa"/>
          </w:tcPr>
          <w:p w14:paraId="33EF8D00" w14:textId="77777777" w:rsidR="00442736" w:rsidRDefault="00442736" w:rsidP="00442736"/>
        </w:tc>
        <w:tc>
          <w:tcPr>
            <w:tcW w:w="3117" w:type="dxa"/>
          </w:tcPr>
          <w:p w14:paraId="0801091A" w14:textId="77777777" w:rsidR="00442736" w:rsidRDefault="00442736" w:rsidP="00442736"/>
        </w:tc>
        <w:tc>
          <w:tcPr>
            <w:tcW w:w="3117" w:type="dxa"/>
          </w:tcPr>
          <w:p w14:paraId="2AC6E497" w14:textId="5A490297" w:rsidR="00442736" w:rsidRDefault="00442736" w:rsidP="00442736">
            <w:r>
              <w:t>EASTERN LAKE SURVEY ALL</w:t>
            </w:r>
          </w:p>
        </w:tc>
      </w:tr>
      <w:tr w:rsidR="00442736" w14:paraId="6EE093A0" w14:textId="77777777" w:rsidTr="00442736">
        <w:tc>
          <w:tcPr>
            <w:tcW w:w="3116" w:type="dxa"/>
          </w:tcPr>
          <w:p w14:paraId="4F042C99" w14:textId="77777777" w:rsidR="00442736" w:rsidRDefault="00442736" w:rsidP="00442736"/>
        </w:tc>
        <w:tc>
          <w:tcPr>
            <w:tcW w:w="3117" w:type="dxa"/>
          </w:tcPr>
          <w:p w14:paraId="6E2FB688" w14:textId="77777777" w:rsidR="00442736" w:rsidRDefault="00442736" w:rsidP="00442736"/>
        </w:tc>
        <w:tc>
          <w:tcPr>
            <w:tcW w:w="3117" w:type="dxa"/>
          </w:tcPr>
          <w:p w14:paraId="377A6E27" w14:textId="77777777" w:rsidR="00442736" w:rsidRDefault="00442736" w:rsidP="00442736"/>
        </w:tc>
      </w:tr>
      <w:tr w:rsidR="00442736" w14:paraId="3E16D144" w14:textId="77777777" w:rsidTr="00442736">
        <w:tc>
          <w:tcPr>
            <w:tcW w:w="3116" w:type="dxa"/>
          </w:tcPr>
          <w:p w14:paraId="71339F68" w14:textId="5A54DFE9" w:rsidR="00442736" w:rsidRDefault="00680C3E" w:rsidP="00442736">
            <w:r>
              <w:t>VT data</w:t>
            </w:r>
          </w:p>
        </w:tc>
        <w:tc>
          <w:tcPr>
            <w:tcW w:w="3117" w:type="dxa"/>
          </w:tcPr>
          <w:p w14:paraId="64775037" w14:textId="55F55B81" w:rsidR="00442736" w:rsidRDefault="00680C3E" w:rsidP="00442736">
            <w:r>
              <w:t>VTDWQ &gt; Database Data</w:t>
            </w:r>
          </w:p>
        </w:tc>
        <w:tc>
          <w:tcPr>
            <w:tcW w:w="3117" w:type="dxa"/>
          </w:tcPr>
          <w:p w14:paraId="504D3C80" w14:textId="3045A9F2" w:rsidR="00442736" w:rsidRDefault="00680C3E" w:rsidP="00442736">
            <w:r>
              <w:t xml:space="preserve">VT Nutrient </w:t>
            </w:r>
            <w:proofErr w:type="spellStart"/>
            <w:r>
              <w:t>Datasets_EF</w:t>
            </w:r>
            <w:proofErr w:type="spellEnd"/>
          </w:p>
        </w:tc>
      </w:tr>
      <w:tr w:rsidR="00442736" w14:paraId="7A6288AE" w14:textId="77777777" w:rsidTr="00442736">
        <w:tc>
          <w:tcPr>
            <w:tcW w:w="3116" w:type="dxa"/>
          </w:tcPr>
          <w:p w14:paraId="746ED269" w14:textId="77777777" w:rsidR="00442736" w:rsidRDefault="00442736" w:rsidP="00442736"/>
        </w:tc>
        <w:tc>
          <w:tcPr>
            <w:tcW w:w="3117" w:type="dxa"/>
          </w:tcPr>
          <w:p w14:paraId="5A8B043F" w14:textId="77777777" w:rsidR="00442736" w:rsidRDefault="00442736" w:rsidP="00442736"/>
        </w:tc>
        <w:tc>
          <w:tcPr>
            <w:tcW w:w="3117" w:type="dxa"/>
          </w:tcPr>
          <w:p w14:paraId="222ED9B4" w14:textId="77777777" w:rsidR="00442736" w:rsidRDefault="00442736" w:rsidP="00442736"/>
        </w:tc>
      </w:tr>
      <w:tr w:rsidR="00442736" w14:paraId="49B4A16C" w14:textId="77777777" w:rsidTr="00442736">
        <w:tc>
          <w:tcPr>
            <w:tcW w:w="3116" w:type="dxa"/>
          </w:tcPr>
          <w:p w14:paraId="2F6804ED" w14:textId="5C528F9F" w:rsidR="00442736" w:rsidRPr="001533FD" w:rsidRDefault="001533FD" w:rsidP="00442736">
            <w:pPr>
              <w:rPr>
                <w:i/>
                <w:color w:val="FF0000"/>
              </w:rPr>
            </w:pPr>
            <w:r>
              <w:rPr>
                <w:i/>
                <w:color w:val="FF0000"/>
              </w:rPr>
              <w:t>I think many state datasets will have chloride like the above VT dataset. Beyond these datasets, you can look at each state’s main agency dataset to grab the CL data.</w:t>
            </w:r>
            <w:bookmarkStart w:id="0" w:name="_GoBack"/>
            <w:bookmarkEnd w:id="0"/>
          </w:p>
        </w:tc>
        <w:tc>
          <w:tcPr>
            <w:tcW w:w="3117" w:type="dxa"/>
          </w:tcPr>
          <w:p w14:paraId="4491D6A8" w14:textId="77777777" w:rsidR="00442736" w:rsidRDefault="00442736" w:rsidP="00442736"/>
        </w:tc>
        <w:tc>
          <w:tcPr>
            <w:tcW w:w="3117" w:type="dxa"/>
          </w:tcPr>
          <w:p w14:paraId="29E4CDB7" w14:textId="77777777" w:rsidR="00442736" w:rsidRDefault="00442736" w:rsidP="00442736"/>
        </w:tc>
      </w:tr>
      <w:tr w:rsidR="00442736" w14:paraId="1899D66E" w14:textId="77777777" w:rsidTr="00442736">
        <w:tc>
          <w:tcPr>
            <w:tcW w:w="3116" w:type="dxa"/>
          </w:tcPr>
          <w:p w14:paraId="1C89DE6F" w14:textId="77777777" w:rsidR="00442736" w:rsidRDefault="00442736" w:rsidP="00442736"/>
        </w:tc>
        <w:tc>
          <w:tcPr>
            <w:tcW w:w="3117" w:type="dxa"/>
          </w:tcPr>
          <w:p w14:paraId="70270EAE" w14:textId="77777777" w:rsidR="00442736" w:rsidRDefault="00442736" w:rsidP="00442736"/>
        </w:tc>
        <w:tc>
          <w:tcPr>
            <w:tcW w:w="3117" w:type="dxa"/>
          </w:tcPr>
          <w:p w14:paraId="256B188E" w14:textId="77777777" w:rsidR="00442736" w:rsidRDefault="00442736" w:rsidP="00442736"/>
        </w:tc>
      </w:tr>
    </w:tbl>
    <w:p w14:paraId="5D983FCC" w14:textId="77777777" w:rsidR="00442736" w:rsidRDefault="00442736"/>
    <w:sectPr w:rsidR="004427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3MzEzMjEyNTYwM7RQ0lEKTi0uzszPAykwrAUA8g94KCwAAAA="/>
  </w:docVars>
  <w:rsids>
    <w:rsidRoot w:val="00442736"/>
    <w:rsid w:val="001533FD"/>
    <w:rsid w:val="00442736"/>
    <w:rsid w:val="004E5889"/>
    <w:rsid w:val="00680C3E"/>
    <w:rsid w:val="00F560CD"/>
    <w:rsid w:val="00FB0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CBFE5"/>
  <w15:chartTrackingRefBased/>
  <w15:docId w15:val="{D218081C-686E-4850-874E-445337AE8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27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anno, Patricia</dc:creator>
  <cp:keywords/>
  <dc:description/>
  <cp:lastModifiedBy>Soranno, Patricia</cp:lastModifiedBy>
  <cp:revision>2</cp:revision>
  <dcterms:created xsi:type="dcterms:W3CDTF">2018-10-11T20:50:00Z</dcterms:created>
  <dcterms:modified xsi:type="dcterms:W3CDTF">2018-10-11T21:03:00Z</dcterms:modified>
</cp:coreProperties>
</file>